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02469E" w14:textId="6007553B" w:rsidR="007B4EB8" w:rsidRPr="00EA057E" w:rsidRDefault="007453C4" w:rsidP="007B4EB8">
      <w:pPr>
        <w:pStyle w:val="Heading1"/>
        <w:jc w:val="center"/>
        <w:rPr>
          <w:lang w:val="bg-BG"/>
        </w:rPr>
      </w:pPr>
      <w:r>
        <w:t>Exercise</w:t>
      </w:r>
      <w:r w:rsidR="007B4EB8">
        <w:t xml:space="preserve">: </w:t>
      </w:r>
      <w:r w:rsidR="00782B34">
        <w:t>Methods</w:t>
      </w:r>
    </w:p>
    <w:p w14:paraId="300C7D9D" w14:textId="380867FA" w:rsidR="007B4EB8" w:rsidRPr="003213AB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="003213AB" w:rsidRPr="00EA12A3">
          <w:rPr>
            <w:rStyle w:val="Hyperlink"/>
          </w:rPr>
          <w:t>https://alpha.judge.softuni.org/contests/methods-exercise/4422</w:t>
        </w:r>
      </w:hyperlink>
      <w:r w:rsidR="003213AB">
        <w:rPr>
          <w:lang w:val="bg-BG"/>
        </w:rPr>
        <w:t xml:space="preserve"> </w:t>
      </w:r>
    </w:p>
    <w:p w14:paraId="3014F5E0" w14:textId="77777777" w:rsidR="00D84921" w:rsidRPr="00B0553A" w:rsidRDefault="00D84921" w:rsidP="00D84921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1D1E4FF8" w14:textId="77777777" w:rsidR="007965AE" w:rsidRDefault="00E4151C" w:rsidP="007965AE">
      <w:r w:rsidRPr="00E4151C">
        <w:t>Write a program</w:t>
      </w:r>
      <w:r w:rsidRPr="007965AE">
        <w:rPr>
          <w:lang w:val="bg-BG"/>
        </w:rPr>
        <w:t xml:space="preserve"> </w:t>
      </w:r>
      <w:r w:rsidR="007965AE">
        <w:t>that:</w:t>
      </w:r>
    </w:p>
    <w:p w14:paraId="7383AA04" w14:textId="4EE2CC6E"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Read a </w:t>
      </w:r>
      <w:r w:rsidRPr="007965AE">
        <w:rPr>
          <w:b/>
          <w:bCs/>
          <w:noProof/>
        </w:rPr>
        <w:t>text (string)</w:t>
      </w:r>
      <w:r>
        <w:rPr>
          <w:noProof/>
        </w:rPr>
        <w:t xml:space="preserve"> from the console</w:t>
      </w:r>
    </w:p>
    <w:p w14:paraId="75A2682D" w14:textId="5E96C23B"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584937">
        <w:rPr>
          <w:noProof/>
        </w:rPr>
        <w:t>Create a method</w:t>
      </w:r>
      <w:r>
        <w:rPr>
          <w:noProof/>
        </w:rPr>
        <w:t xml:space="preserve"> </w:t>
      </w:r>
      <w:r w:rsidRPr="00584937">
        <w:rPr>
          <w:noProof/>
        </w:rPr>
        <w:t xml:space="preserve">that receives a </w:t>
      </w:r>
      <w:r>
        <w:rPr>
          <w:b/>
          <w:bCs/>
          <w:noProof/>
        </w:rPr>
        <w:t>text</w:t>
      </w:r>
    </w:p>
    <w:p w14:paraId="0DE3A519" w14:textId="484DF68D"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Find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 xml:space="preserve">contained in </w:t>
      </w:r>
      <w:r>
        <w:rPr>
          <w:noProof/>
        </w:rPr>
        <w:t>the text</w:t>
      </w:r>
    </w:p>
    <w:p w14:paraId="5F4AB341" w14:textId="41C90C93"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Print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>in the text</w:t>
      </w:r>
    </w:p>
    <w:p w14:paraId="17E96E3C" w14:textId="1577D5D5" w:rsidR="00D84921" w:rsidRPr="00C40DB5" w:rsidRDefault="00D84921" w:rsidP="00C40DB5">
      <w:pPr>
        <w:pStyle w:val="Heading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233"/>
      </w:tblGrid>
      <w:tr w:rsidR="00D84921" w:rsidRPr="00B0553A" w14:paraId="5E1772DB" w14:textId="77777777" w:rsidTr="00D84921">
        <w:trPr>
          <w:trHeight w:val="196"/>
        </w:trPr>
        <w:tc>
          <w:tcPr>
            <w:tcW w:w="1017" w:type="dxa"/>
            <w:shd w:val="clear" w:color="auto" w:fill="D9D9D9" w:themeFill="background1" w:themeFillShade="D9"/>
          </w:tcPr>
          <w:p w14:paraId="0766B08B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233" w:type="dxa"/>
            <w:shd w:val="clear" w:color="auto" w:fill="D9D9D9" w:themeFill="background1" w:themeFillShade="D9"/>
          </w:tcPr>
          <w:p w14:paraId="098F6B63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D84921" w:rsidRPr="00B0553A" w14:paraId="21CD19FE" w14:textId="77777777" w:rsidTr="00D84921">
        <w:trPr>
          <w:trHeight w:val="372"/>
        </w:trPr>
        <w:tc>
          <w:tcPr>
            <w:tcW w:w="1017" w:type="dxa"/>
          </w:tcPr>
          <w:p w14:paraId="449E16BF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1233" w:type="dxa"/>
          </w:tcPr>
          <w:p w14:paraId="7FDB7965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D84921" w:rsidRPr="00B0553A" w14:paraId="7237CAA3" w14:textId="77777777" w:rsidTr="00D84921">
        <w:trPr>
          <w:trHeight w:val="378"/>
        </w:trPr>
        <w:tc>
          <w:tcPr>
            <w:tcW w:w="1017" w:type="dxa"/>
          </w:tcPr>
          <w:p w14:paraId="546AFA51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1233" w:type="dxa"/>
          </w:tcPr>
          <w:p w14:paraId="2711D57C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D84921" w:rsidRPr="00B0553A" w14:paraId="40E8B4D7" w14:textId="77777777" w:rsidTr="00D84921">
        <w:trPr>
          <w:trHeight w:val="378"/>
        </w:trPr>
        <w:tc>
          <w:tcPr>
            <w:tcW w:w="1017" w:type="dxa"/>
          </w:tcPr>
          <w:p w14:paraId="6165D230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1233" w:type="dxa"/>
          </w:tcPr>
          <w:p w14:paraId="1A3D68C3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45BFAF2" w14:textId="77777777" w:rsidR="005765BD" w:rsidRPr="00B0553A" w:rsidRDefault="005765BD" w:rsidP="005765B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7BAE9B9A" w14:textId="2FA73E0C" w:rsidR="005765BD" w:rsidRDefault="005765BD" w:rsidP="005765BD">
      <w:r w:rsidRPr="00E4151C">
        <w:t>Write a program</w:t>
      </w:r>
      <w:r w:rsidRPr="005765BD">
        <w:rPr>
          <w:lang w:val="bg-BG"/>
        </w:rPr>
        <w:t xml:space="preserve"> </w:t>
      </w:r>
      <w:r>
        <w:t>that:</w:t>
      </w:r>
    </w:p>
    <w:p w14:paraId="25F59CF0" w14:textId="4E360EB5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5765BD">
        <w:rPr>
          <w:b/>
          <w:bCs/>
          <w:noProof/>
        </w:rPr>
        <w:t>two integers</w:t>
      </w:r>
      <w:r>
        <w:rPr>
          <w:noProof/>
        </w:rPr>
        <w:t xml:space="preserve"> numbers from the console</w:t>
      </w:r>
      <w:r w:rsidR="00893DA4">
        <w:rPr>
          <w:noProof/>
        </w:rPr>
        <w:t xml:space="preserve"> </w:t>
      </w:r>
      <w:r w:rsidR="00893DA4" w:rsidRPr="00893DA4">
        <w:rPr>
          <w:b/>
          <w:bCs/>
          <w:noProof/>
        </w:rPr>
        <w:t>in range [1…10]</w:t>
      </w:r>
    </w:p>
    <w:p w14:paraId="3E1BA683" w14:textId="0482C632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B0553A">
        <w:rPr>
          <w:noProof/>
        </w:rPr>
        <w:t xml:space="preserve">Calculate </w:t>
      </w:r>
      <w:r>
        <w:rPr>
          <w:noProof/>
        </w:rPr>
        <w:t xml:space="preserve">the </w:t>
      </w:r>
      <w:hyperlink r:id="rId9" w:history="1">
        <w:r w:rsidRPr="00396BE1">
          <w:rPr>
            <w:rStyle w:val="Hyperlink"/>
            <w:b/>
            <w:bCs/>
            <w:noProof/>
          </w:rPr>
          <w:t>factorial</w:t>
        </w:r>
      </w:hyperlink>
      <w:r w:rsidRPr="00B0553A">
        <w:rPr>
          <w:noProof/>
        </w:rPr>
        <w:t xml:space="preserve"> of each number</w:t>
      </w:r>
    </w:p>
    <w:p w14:paraId="4F5853AB" w14:textId="472E429D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5765BD">
        <w:rPr>
          <w:noProof/>
        </w:rPr>
        <w:t>Divide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the</w:t>
      </w:r>
      <w:r w:rsidRPr="005765BD">
        <w:rPr>
          <w:b/>
          <w:bCs/>
          <w:noProof/>
        </w:rPr>
        <w:t xml:space="preserve"> first </w:t>
      </w:r>
      <w:r>
        <w:rPr>
          <w:b/>
          <w:bCs/>
          <w:noProof/>
        </w:rPr>
        <w:t>calculated factorial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by the</w:t>
      </w:r>
      <w:r w:rsidRPr="005765BD">
        <w:rPr>
          <w:b/>
          <w:bCs/>
          <w:noProof/>
        </w:rPr>
        <w:t xml:space="preserve"> second</w:t>
      </w:r>
      <w:r>
        <w:rPr>
          <w:b/>
          <w:bCs/>
          <w:noProof/>
        </w:rPr>
        <w:t xml:space="preserve"> calculated factorial</w:t>
      </w:r>
      <w:r w:rsidR="006D6DE2">
        <w:rPr>
          <w:b/>
          <w:bCs/>
          <w:noProof/>
        </w:rPr>
        <w:t xml:space="preserve"> </w:t>
      </w:r>
      <w:r w:rsidR="006D6DE2">
        <w:rPr>
          <w:noProof/>
        </w:rPr>
        <w:t>(integer division)</w:t>
      </w:r>
    </w:p>
    <w:p w14:paraId="07B6FC45" w14:textId="369985E8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>
        <w:rPr>
          <w:noProof/>
        </w:rPr>
        <w:t>P</w:t>
      </w:r>
      <w:r w:rsidRPr="003475A1">
        <w:rPr>
          <w:noProof/>
        </w:rPr>
        <w:t>rint the result of the division</w:t>
      </w:r>
    </w:p>
    <w:p w14:paraId="696B2A92" w14:textId="5BA0BE87" w:rsidR="005765BD" w:rsidRPr="00C40DB5" w:rsidRDefault="005765BD" w:rsidP="00C40DB5">
      <w:pPr>
        <w:pStyle w:val="Heading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5765BD" w:rsidRPr="00B0553A" w14:paraId="26D1B5B5" w14:textId="77777777" w:rsidTr="00A1147E">
        <w:tc>
          <w:tcPr>
            <w:tcW w:w="769" w:type="dxa"/>
            <w:shd w:val="clear" w:color="auto" w:fill="D9D9D9" w:themeFill="background1" w:themeFillShade="D9"/>
          </w:tcPr>
          <w:p w14:paraId="096C1BE5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76D804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5149D14B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7EEFACC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61821B3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5765BD" w:rsidRPr="00B0553A" w14:paraId="38BDBD40" w14:textId="77777777" w:rsidTr="00A1147E">
        <w:trPr>
          <w:trHeight w:val="559"/>
        </w:trPr>
        <w:tc>
          <w:tcPr>
            <w:tcW w:w="769" w:type="dxa"/>
          </w:tcPr>
          <w:p w14:paraId="5634A6E3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3CF32CE7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80E7CF9" w14:textId="3AB2E90D" w:rsidR="005765BD" w:rsidRPr="00B0553A" w:rsidRDefault="005765BD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3EDD3B3E" w14:textId="77777777" w:rsidR="005765BD" w:rsidRPr="00B0553A" w:rsidRDefault="005765BD" w:rsidP="00A1147E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48368ABF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6F759754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0D3B5878" w14:textId="7CA37468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</w:t>
            </w:r>
          </w:p>
        </w:tc>
      </w:tr>
    </w:tbl>
    <w:p w14:paraId="3315F6B4" w14:textId="5D66F806" w:rsidR="004D67C9" w:rsidRDefault="004D67C9" w:rsidP="004D67C9">
      <w:pPr>
        <w:pStyle w:val="Heading2"/>
        <w:numPr>
          <w:ilvl w:val="0"/>
          <w:numId w:val="2"/>
        </w:numPr>
        <w:spacing w:before="480"/>
        <w:ind w:left="499" w:hanging="357"/>
        <w:rPr>
          <w:noProof/>
          <w:lang w:val="bg-BG"/>
        </w:rPr>
      </w:pPr>
      <w:r>
        <w:rPr>
          <w:noProof/>
        </w:rPr>
        <w:t>Multiplication Sign</w:t>
      </w:r>
    </w:p>
    <w:p w14:paraId="0266DB9F" w14:textId="3F041B2F" w:rsidR="004D67C9" w:rsidRDefault="004D67C9" w:rsidP="004D67C9">
      <w:pPr>
        <w:rPr>
          <w:noProof/>
        </w:rPr>
      </w:pPr>
      <w:r>
        <w:rPr>
          <w:noProof/>
        </w:rPr>
        <w:t>Write a program that:</w:t>
      </w:r>
    </w:p>
    <w:p w14:paraId="43A3E148" w14:textId="77777777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Reads </w:t>
      </w:r>
      <w:r w:rsidRPr="004D67C9">
        <w:rPr>
          <w:b/>
          <w:bCs/>
          <w:noProof/>
        </w:rPr>
        <w:t>three integer numbers</w:t>
      </w:r>
      <w:r>
        <w:rPr>
          <w:noProof/>
        </w:rPr>
        <w:t xml:space="preserve"> (</w:t>
      </w:r>
      <w:r>
        <w:rPr>
          <w:rStyle w:val="CodeChar"/>
        </w:rPr>
        <w:t>num1</w:t>
      </w:r>
      <w:r>
        <w:rPr>
          <w:noProof/>
        </w:rPr>
        <w:t xml:space="preserve">, </w:t>
      </w:r>
      <w:r>
        <w:rPr>
          <w:rStyle w:val="CodeChar"/>
        </w:rPr>
        <w:t xml:space="preserve">num2 </w:t>
      </w:r>
      <w:r>
        <w:rPr>
          <w:noProof/>
        </w:rPr>
        <w:t xml:space="preserve">and </w:t>
      </w:r>
      <w:r>
        <w:rPr>
          <w:rStyle w:val="CodeChar"/>
        </w:rPr>
        <w:t>num3</w:t>
      </w:r>
      <w:r>
        <w:rPr>
          <w:noProof/>
        </w:rPr>
        <w:t>) from the console</w:t>
      </w:r>
    </w:p>
    <w:p w14:paraId="1B93AB4D" w14:textId="6B54B566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 Finds if </w:t>
      </w:r>
      <w:r>
        <w:rPr>
          <w:rStyle w:val="CodeChar"/>
        </w:rPr>
        <w:t>num1 * num2 * num3</w:t>
      </w:r>
      <w:r>
        <w:rPr>
          <w:noProof/>
        </w:rPr>
        <w:t xml:space="preserve"> (the product) is </w:t>
      </w:r>
      <w:r>
        <w:rPr>
          <w:b/>
          <w:noProof/>
        </w:rPr>
        <w:t>negative</w:t>
      </w:r>
      <w:r>
        <w:rPr>
          <w:noProof/>
        </w:rPr>
        <w:t xml:space="preserve">, </w:t>
      </w:r>
      <w:r>
        <w:rPr>
          <w:b/>
          <w:noProof/>
        </w:rPr>
        <w:t>positive or zero</w:t>
      </w:r>
    </w:p>
    <w:p w14:paraId="2BC00B28" w14:textId="12C9FBBC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>Print:</w:t>
      </w:r>
    </w:p>
    <w:p w14:paraId="1B313AEE" w14:textId="58A33E29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 w:rsidRPr="004D67C9">
        <w:rPr>
          <w:rFonts w:ascii="Consolas" w:hAnsi="Consolas"/>
          <w:b/>
          <w:noProof/>
        </w:rPr>
        <w:t>negative</w:t>
      </w:r>
      <w:r>
        <w:rPr>
          <w:noProof/>
        </w:rPr>
        <w:t xml:space="preserve"> - if the product is smaller than 0 </w:t>
      </w:r>
    </w:p>
    <w:p w14:paraId="185F6B56" w14:textId="2128184F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positive</w:t>
      </w:r>
      <w:r w:rsidRPr="004D67C9">
        <w:rPr>
          <w:noProof/>
        </w:rPr>
        <w:t xml:space="preserve"> </w:t>
      </w:r>
      <w:r>
        <w:rPr>
          <w:noProof/>
        </w:rPr>
        <w:t>- if the product is bigger than 0</w:t>
      </w:r>
    </w:p>
    <w:p w14:paraId="03BAF557" w14:textId="231F5957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lastRenderedPageBreak/>
        <w:t>zero</w:t>
      </w:r>
      <w:r w:rsidRPr="004D67C9">
        <w:rPr>
          <w:noProof/>
        </w:rPr>
        <w:t xml:space="preserve"> </w:t>
      </w:r>
      <w:r>
        <w:rPr>
          <w:noProof/>
        </w:rPr>
        <w:t>- if the product is equals to 0</w:t>
      </w:r>
    </w:p>
    <w:p w14:paraId="6CA62E28" w14:textId="789FCBB7" w:rsidR="004D67C9" w:rsidRDefault="004D67C9" w:rsidP="004D67C9">
      <w:pPr>
        <w:rPr>
          <w:noProof/>
          <w:lang w:val="bg-BG"/>
        </w:rPr>
      </w:pPr>
      <w:r w:rsidRPr="004D67C9">
        <w:rPr>
          <w:b/>
          <w:bCs/>
          <w:noProof/>
          <w:u w:val="single"/>
        </w:rPr>
        <w:t>N</w:t>
      </w:r>
      <w:r>
        <w:rPr>
          <w:b/>
          <w:bCs/>
          <w:noProof/>
          <w:u w:val="single"/>
        </w:rPr>
        <w:t>ote</w:t>
      </w:r>
      <w:r w:rsidRPr="004D67C9">
        <w:rPr>
          <w:noProof/>
        </w:rPr>
        <w:t xml:space="preserve">: </w:t>
      </w:r>
      <w:r>
        <w:rPr>
          <w:noProof/>
        </w:rPr>
        <w:t xml:space="preserve">Try to do this </w:t>
      </w:r>
      <w:r>
        <w:rPr>
          <w:b/>
          <w:noProof/>
        </w:rPr>
        <w:t>WITHOUT</w:t>
      </w:r>
      <w:r>
        <w:rPr>
          <w:noProof/>
        </w:rPr>
        <w:t xml:space="preserve"> multiplying the three numbers.</w:t>
      </w:r>
    </w:p>
    <w:p w14:paraId="31D12548" w14:textId="3EB48121" w:rsidR="004D67C9" w:rsidRPr="00C40DB5" w:rsidRDefault="004D67C9" w:rsidP="00C40DB5">
      <w:pPr>
        <w:pStyle w:val="Heading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769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2"/>
        <w:gridCol w:w="1138"/>
        <w:gridCol w:w="276"/>
        <w:gridCol w:w="1177"/>
        <w:gridCol w:w="1320"/>
        <w:gridCol w:w="284"/>
        <w:gridCol w:w="1109"/>
        <w:gridCol w:w="1197"/>
      </w:tblGrid>
      <w:tr w:rsidR="00C84A3F" w:rsidRPr="00FF3E01" w14:paraId="2DC2854B" w14:textId="77777777" w:rsidTr="00C77715">
        <w:tc>
          <w:tcPr>
            <w:tcW w:w="1192" w:type="dxa"/>
            <w:shd w:val="clear" w:color="auto" w:fill="D9D9D9" w:themeFill="background1" w:themeFillShade="D9"/>
            <w:vAlign w:val="center"/>
          </w:tcPr>
          <w:p w14:paraId="4251CAEB" w14:textId="77777777" w:rsidR="00C84A3F" w:rsidRPr="00FF3E01" w:rsidRDefault="00C84A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6E2642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28EA4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7" w:type="dxa"/>
            <w:shd w:val="clear" w:color="auto" w:fill="D9D9D9" w:themeFill="background1" w:themeFillShade="D9"/>
            <w:vAlign w:val="center"/>
          </w:tcPr>
          <w:p w14:paraId="2AB0BC40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0" w:type="dxa"/>
            <w:shd w:val="clear" w:color="auto" w:fill="D9D9D9" w:themeFill="background1" w:themeFillShade="D9"/>
            <w:vAlign w:val="center"/>
          </w:tcPr>
          <w:p w14:paraId="5932B2E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05FE9F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09" w:type="dxa"/>
            <w:shd w:val="clear" w:color="auto" w:fill="D9D9D9" w:themeFill="background1" w:themeFillShade="D9"/>
            <w:vAlign w:val="center"/>
          </w:tcPr>
          <w:p w14:paraId="4605BDCD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654F497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77715" w:rsidRPr="00FF3E01" w14:paraId="14A3CB5F" w14:textId="77777777" w:rsidTr="00C77715">
        <w:trPr>
          <w:trHeight w:val="552"/>
        </w:trPr>
        <w:tc>
          <w:tcPr>
            <w:tcW w:w="1192" w:type="dxa"/>
            <w:shd w:val="clear" w:color="auto" w:fill="auto"/>
          </w:tcPr>
          <w:p w14:paraId="36814916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DDACA2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9571A7C" w14:textId="0B347BF3" w:rsidR="00C84A3F" w:rsidRPr="00EA057E" w:rsidRDefault="00C84A3F" w:rsidP="00C84A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5F3B1823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  <w:p w14:paraId="2D9FEBC0" w14:textId="26CB45A2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76" w:type="dxa"/>
            <w:vMerge/>
            <w:tcBorders>
              <w:bottom w:val="nil"/>
            </w:tcBorders>
            <w:shd w:val="clear" w:color="auto" w:fill="auto"/>
          </w:tcPr>
          <w:p w14:paraId="6B240362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7" w:type="dxa"/>
            <w:shd w:val="clear" w:color="auto" w:fill="auto"/>
          </w:tcPr>
          <w:p w14:paraId="2DD23421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74269EF7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FA2B040" w14:textId="08AD66CA" w:rsidR="00C84A3F" w:rsidRPr="00FF3E01" w:rsidRDefault="00C84A3F" w:rsidP="00C84A3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 </w:t>
            </w:r>
          </w:p>
        </w:tc>
        <w:tc>
          <w:tcPr>
            <w:tcW w:w="1320" w:type="dxa"/>
            <w:shd w:val="clear" w:color="auto" w:fill="auto"/>
          </w:tcPr>
          <w:p w14:paraId="4A55F944" w14:textId="4DA5C7CB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ositive</w:t>
            </w:r>
            <w:r w:rsidRPr="00EA057E">
              <w:rPr>
                <w:rFonts w:ascii="Consolas" w:hAnsi="Consolas"/>
                <w:noProof/>
                <w:lang w:val="bg-BG"/>
              </w:rPr>
              <w:t xml:space="preserve"> 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F489485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09" w:type="dxa"/>
            <w:shd w:val="clear" w:color="auto" w:fill="auto"/>
          </w:tcPr>
          <w:p w14:paraId="7E76A4F4" w14:textId="36BCEDFC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902A54E" w14:textId="718D3A63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205EBFD" w14:textId="483B24D9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8A32166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7" w:type="dxa"/>
            <w:shd w:val="clear" w:color="auto" w:fill="auto"/>
          </w:tcPr>
          <w:p w14:paraId="15450A2B" w14:textId="734F7235" w:rsidR="00C84A3F" w:rsidRPr="00087C51" w:rsidRDefault="00C84A3F" w:rsidP="00A1147E">
            <w:pPr>
              <w:pStyle w:val="ListParagraph"/>
              <w:spacing w:before="0" w:after="0"/>
              <w:ind w:left="55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7B27154" w14:textId="2BDB7856" w:rsidR="001F309F" w:rsidRPr="00B0553A" w:rsidRDefault="001F309F" w:rsidP="00C74835">
      <w:pPr>
        <w:pStyle w:val="Heading2"/>
        <w:numPr>
          <w:ilvl w:val="0"/>
          <w:numId w:val="2"/>
        </w:numPr>
        <w:spacing w:before="0" w:after="0"/>
        <w:ind w:left="499" w:hanging="357"/>
        <w:rPr>
          <w:noProof/>
        </w:rPr>
      </w:pPr>
      <w:r w:rsidRPr="00B0553A">
        <w:rPr>
          <w:noProof/>
        </w:rPr>
        <w:t>Password Validator</w:t>
      </w:r>
    </w:p>
    <w:p w14:paraId="13B28C45" w14:textId="3691288F" w:rsidR="001F309F" w:rsidRDefault="001F309F" w:rsidP="001F309F">
      <w:pPr>
        <w:rPr>
          <w:noProof/>
        </w:rPr>
      </w:pPr>
      <w:r>
        <w:rPr>
          <w:noProof/>
        </w:rPr>
        <w:t>Write</w:t>
      </w:r>
      <w:r w:rsidRPr="00826224">
        <w:rPr>
          <w:noProof/>
        </w:rPr>
        <w:t xml:space="preserve"> a program that checks if a given password is </w:t>
      </w:r>
      <w:r w:rsidRPr="00826224">
        <w:rPr>
          <w:b/>
          <w:bCs/>
          <w:noProof/>
        </w:rPr>
        <w:t>valid</w:t>
      </w:r>
      <w:r>
        <w:rPr>
          <w:noProof/>
        </w:rPr>
        <w:t>.</w:t>
      </w:r>
    </w:p>
    <w:p w14:paraId="43BBE425" w14:textId="77777777" w:rsidR="001F309F" w:rsidRPr="00B0553A" w:rsidRDefault="001F309F" w:rsidP="001F309F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A2C384F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6 – 10 characters (inclusive)</w:t>
      </w:r>
    </w:p>
    <w:p w14:paraId="2D78F283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only letters and digits</w:t>
      </w:r>
    </w:p>
    <w:p w14:paraId="13FC4DD4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 xml:space="preserve">at least 2 digits </w:t>
      </w:r>
    </w:p>
    <w:p w14:paraId="5142875F" w14:textId="77777777" w:rsidR="001F309F" w:rsidRPr="00B0553A" w:rsidRDefault="001F309F" w:rsidP="001F309F">
      <w:pPr>
        <w:rPr>
          <w:noProof/>
          <w:lang w:val="bg-BG"/>
        </w:rPr>
      </w:pPr>
      <w:r w:rsidRPr="00B0553A">
        <w:rPr>
          <w:noProof/>
        </w:rPr>
        <w:t>If</w:t>
      </w:r>
      <w:r w:rsidRPr="00826224">
        <w:rPr>
          <w:noProof/>
        </w:rPr>
        <w:t xml:space="preserve"> it is </w:t>
      </w:r>
      <w:r w:rsidRPr="00826224">
        <w:rPr>
          <w:b/>
          <w:bCs/>
          <w:noProof/>
        </w:rPr>
        <w:t>not valid</w:t>
      </w:r>
      <w:r w:rsidRPr="00826224">
        <w:rPr>
          <w:noProof/>
        </w:rPr>
        <w:t xml:space="preserve">, for any unfulfilled rule </w:t>
      </w:r>
      <w:r w:rsidRPr="00826224">
        <w:rPr>
          <w:b/>
          <w:bCs/>
          <w:noProof/>
        </w:rPr>
        <w:t>print the corresponding message</w:t>
      </w:r>
      <w:r w:rsidRPr="00826224">
        <w:rPr>
          <w:noProof/>
        </w:rPr>
        <w:t>:</w:t>
      </w:r>
    </w:p>
    <w:p w14:paraId="00501AB0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1C1C76E1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0B095E46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ED5D3E5" w14:textId="7073B168" w:rsidR="001F309F" w:rsidRPr="00C40DB5" w:rsidRDefault="001F309F" w:rsidP="00C40DB5">
      <w:pPr>
        <w:pStyle w:val="Heading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</w:t>
      </w:r>
      <w:r w:rsidR="00C40DB5">
        <w:rPr>
          <w:rFonts w:asciiTheme="minorHAnsi" w:hAnsiTheme="minorHAnsi"/>
          <w:b/>
          <w:color w:val="8F400B"/>
          <w:sz w:val="32"/>
          <w:szCs w:val="32"/>
          <w:lang w:val="bg-BG"/>
        </w:rPr>
        <w:t>з</w:t>
      </w:r>
      <w:proofErr w:type="spellStart"/>
      <w:r w:rsidRPr="00C40DB5">
        <w:rPr>
          <w:rFonts w:asciiTheme="minorHAnsi" w:hAnsiTheme="minorHAnsi"/>
          <w:b/>
          <w:color w:val="8F400B"/>
          <w:sz w:val="32"/>
          <w:szCs w:val="32"/>
        </w:rPr>
        <w:t>mple</w:t>
      </w:r>
      <w:proofErr w:type="spellEnd"/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1F309F" w:rsidRPr="00B0553A" w14:paraId="0986CEB9" w14:textId="77777777" w:rsidTr="00A1147E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BA7C681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0E7715AA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1F309F" w:rsidRPr="00B0553A" w14:paraId="54F24994" w14:textId="77777777" w:rsidTr="00A1147E">
        <w:trPr>
          <w:trHeight w:val="372"/>
        </w:trPr>
        <w:tc>
          <w:tcPr>
            <w:tcW w:w="1259" w:type="dxa"/>
          </w:tcPr>
          <w:p w14:paraId="13B554A2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2E7C7646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7D22C16" w14:textId="77777777" w:rsidR="001F309F" w:rsidRPr="00B0553A" w:rsidRDefault="001F309F" w:rsidP="00A1147E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1F309F" w:rsidRPr="00B0553A" w14:paraId="54ACB56C" w14:textId="77777777" w:rsidTr="00A1147E">
        <w:trPr>
          <w:trHeight w:val="378"/>
        </w:trPr>
        <w:tc>
          <w:tcPr>
            <w:tcW w:w="1259" w:type="dxa"/>
          </w:tcPr>
          <w:p w14:paraId="6DFDA57A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36C23D0C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1F309F" w:rsidRPr="00B0553A" w14:paraId="2885A0DE" w14:textId="77777777" w:rsidTr="00A1147E">
        <w:trPr>
          <w:trHeight w:val="378"/>
        </w:trPr>
        <w:tc>
          <w:tcPr>
            <w:tcW w:w="1259" w:type="dxa"/>
          </w:tcPr>
          <w:p w14:paraId="00B8D5B1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4DEA9887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3BEA59D9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032BA86A" w14:textId="3A37C802" w:rsidR="0036276F" w:rsidRDefault="0036276F" w:rsidP="0036276F">
      <w:pPr>
        <w:pStyle w:val="Heading2"/>
        <w:numPr>
          <w:ilvl w:val="0"/>
          <w:numId w:val="2"/>
        </w:numPr>
        <w:rPr>
          <w:noProof/>
        </w:rPr>
      </w:pPr>
      <w:r>
        <w:rPr>
          <w:noProof/>
        </w:rPr>
        <w:t>Multiply Evens by Odds</w:t>
      </w:r>
    </w:p>
    <w:p w14:paraId="3CE8A254" w14:textId="77777777" w:rsidR="0036276F" w:rsidRPr="0053194E" w:rsidRDefault="0036276F" w:rsidP="0036276F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43A856B8" w14:textId="77777777" w:rsidR="0036276F" w:rsidRPr="0053194E" w:rsidRDefault="0036276F" w:rsidP="0036276F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Read </w:t>
      </w:r>
      <w:r w:rsidRPr="0053194E">
        <w:rPr>
          <w:b/>
          <w:bCs/>
          <w:noProof/>
        </w:rPr>
        <w:t>an integer number</w:t>
      </w:r>
      <w:r>
        <w:rPr>
          <w:noProof/>
        </w:rPr>
        <w:t xml:space="preserve"> from the console</w:t>
      </w:r>
    </w:p>
    <w:p w14:paraId="2C13B865" w14:textId="77777777" w:rsidR="0036276F" w:rsidRPr="00380796" w:rsidRDefault="0036276F" w:rsidP="0036276F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DC31AC">
        <w:rPr>
          <w:rFonts w:ascii="Consolas" w:hAnsi="Consolas"/>
          <w:b/>
          <w:noProof/>
        </w:rPr>
        <w:t>GetMultipleOfEvenAndOdds()</w:t>
      </w:r>
    </w:p>
    <w:p w14:paraId="0B95D595" w14:textId="77777777" w:rsidR="0036276F" w:rsidRPr="00380796" w:rsidRDefault="0036276F" w:rsidP="0036276F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DC31AC">
        <w:rPr>
          <w:rFonts w:ascii="Consolas" w:hAnsi="Consolas"/>
          <w:b/>
          <w:noProof/>
        </w:rPr>
        <w:t>GetSumOfEvenDigits()</w:t>
      </w:r>
    </w:p>
    <w:p w14:paraId="0E2F7545" w14:textId="77777777" w:rsidR="0036276F" w:rsidRPr="00380796" w:rsidRDefault="0036276F" w:rsidP="0036276F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DC31AC">
        <w:rPr>
          <w:rFonts w:ascii="Consolas" w:hAnsi="Consolas"/>
          <w:b/>
          <w:noProof/>
        </w:rPr>
        <w:t>GetSumOfOddDigits()</w:t>
      </w:r>
    </w:p>
    <w:p w14:paraId="4DB29E20" w14:textId="77777777" w:rsidR="0036276F" w:rsidRPr="0099552B" w:rsidRDefault="0036276F" w:rsidP="0036276F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DC31AC">
        <w:rPr>
          <w:rFonts w:ascii="Consolas" w:hAnsi="Consolas"/>
          <w:b/>
          <w:noProof/>
        </w:rPr>
        <w:t>Math.Abs()</w:t>
      </w:r>
      <w:r w:rsidRPr="00380796">
        <w:rPr>
          <w:b/>
          <w:noProof/>
        </w:rPr>
        <w:t xml:space="preserve"> </w:t>
      </w:r>
      <w:r w:rsidRPr="00380796">
        <w:rPr>
          <w:noProof/>
        </w:rPr>
        <w:t>for negative numbers</w:t>
      </w:r>
    </w:p>
    <w:p w14:paraId="5E959469" w14:textId="77777777" w:rsidR="0099552B" w:rsidRPr="00380796" w:rsidRDefault="0099552B" w:rsidP="0099552B">
      <w:pPr>
        <w:pStyle w:val="ListParagraph"/>
        <w:rPr>
          <w:noProof/>
          <w:lang w:val="bg-BG"/>
        </w:rPr>
      </w:pPr>
    </w:p>
    <w:p w14:paraId="58690518" w14:textId="77777777" w:rsidR="0036276F" w:rsidRPr="000237A0" w:rsidRDefault="0036276F" w:rsidP="0036276F">
      <w:pPr>
        <w:pStyle w:val="Heading3"/>
        <w:spacing w:before="120" w:after="40"/>
        <w:rPr>
          <w:sz w:val="32"/>
          <w:szCs w:val="32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lastRenderedPageBreak/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36276F" w:rsidRPr="00380796" w14:paraId="30AC097D" w14:textId="77777777" w:rsidTr="003E0DEB">
        <w:tc>
          <w:tcPr>
            <w:tcW w:w="1063" w:type="dxa"/>
            <w:shd w:val="clear" w:color="auto" w:fill="D9D9D9" w:themeFill="background1" w:themeFillShade="D9"/>
          </w:tcPr>
          <w:p w14:paraId="4FF550E5" w14:textId="77777777"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112D3F9B" w14:textId="77777777"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0FEDCBB1" w14:textId="77777777"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6276F" w:rsidRPr="00380796" w14:paraId="617BB862" w14:textId="77777777" w:rsidTr="003E0DEB">
        <w:tc>
          <w:tcPr>
            <w:tcW w:w="1063" w:type="dxa"/>
          </w:tcPr>
          <w:p w14:paraId="52F4BF20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</w:t>
            </w:r>
            <w:r w:rsidRPr="0053194E">
              <w:rPr>
                <w:rFonts w:ascii="Consolas" w:hAnsi="Consolas"/>
                <w:noProof/>
                <w:color w:val="0070C0"/>
              </w:rPr>
              <w:t>1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</w:t>
            </w:r>
          </w:p>
        </w:tc>
        <w:tc>
          <w:tcPr>
            <w:tcW w:w="982" w:type="dxa"/>
          </w:tcPr>
          <w:p w14:paraId="125509BE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2061" w:type="dxa"/>
          </w:tcPr>
          <w:p w14:paraId="63636CB4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380796">
              <w:rPr>
                <w:rFonts w:ascii="Consolas" w:hAnsi="Consolas"/>
                <w:noProof/>
              </w:rPr>
              <w:t xml:space="preserve"> 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</w:p>
          <w:p w14:paraId="784E1572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1 3 5</w:t>
            </w:r>
          </w:p>
          <w:p w14:paraId="6699B15F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31366633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0EFB8075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</w:tbl>
    <w:p w14:paraId="625D6410" w14:textId="77777777" w:rsidR="0036276F" w:rsidRDefault="0036276F" w:rsidP="0036276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36276F" w:rsidRPr="00380796" w14:paraId="6762C4F0" w14:textId="77777777" w:rsidTr="003E0DEB">
        <w:tc>
          <w:tcPr>
            <w:tcW w:w="1063" w:type="dxa"/>
            <w:shd w:val="clear" w:color="auto" w:fill="D9D9D9" w:themeFill="background1" w:themeFillShade="D9"/>
          </w:tcPr>
          <w:p w14:paraId="33D49933" w14:textId="77777777"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7E05F5C4" w14:textId="77777777"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45B261E7" w14:textId="77777777"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6276F" w:rsidRPr="00380796" w14:paraId="1F7606C4" w14:textId="77777777" w:rsidTr="003E0DEB">
        <w:tc>
          <w:tcPr>
            <w:tcW w:w="1063" w:type="dxa"/>
          </w:tcPr>
          <w:p w14:paraId="532A2C37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3</w:t>
            </w:r>
            <w:r w:rsidRPr="0053194E">
              <w:rPr>
                <w:rFonts w:ascii="Consolas" w:hAnsi="Consolas"/>
                <w:noProof/>
                <w:color w:val="00B050"/>
              </w:rPr>
              <w:t>466</w:t>
            </w:r>
          </w:p>
        </w:tc>
        <w:tc>
          <w:tcPr>
            <w:tcW w:w="982" w:type="dxa"/>
          </w:tcPr>
          <w:p w14:paraId="13EF0B95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2061" w:type="dxa"/>
          </w:tcPr>
          <w:p w14:paraId="549BFF30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4 4 6 6</w:t>
            </w:r>
          </w:p>
          <w:p w14:paraId="7F99A6C8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3 5 3</w:t>
            </w:r>
          </w:p>
          <w:p w14:paraId="44A03866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 sum: </w:t>
            </w:r>
            <w:r>
              <w:rPr>
                <w:rFonts w:ascii="Consolas" w:hAnsi="Consolas"/>
                <w:noProof/>
              </w:rPr>
              <w:t>20</w:t>
            </w:r>
          </w:p>
          <w:p w14:paraId="51A0708E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 sum: </w:t>
            </w:r>
            <w:r>
              <w:rPr>
                <w:rFonts w:ascii="Consolas" w:hAnsi="Consolas"/>
                <w:noProof/>
              </w:rPr>
              <w:t>11</w:t>
            </w:r>
          </w:p>
          <w:p w14:paraId="130AC6B7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  <w:r w:rsidRPr="00380796">
              <w:rPr>
                <w:rFonts w:ascii="Consolas" w:hAnsi="Consolas"/>
                <w:noProof/>
              </w:rPr>
              <w:t xml:space="preserve"> * </w:t>
            </w:r>
            <w:r>
              <w:rPr>
                <w:rFonts w:ascii="Consolas" w:hAnsi="Consolas"/>
                <w:noProof/>
              </w:rPr>
              <w:t>11</w:t>
            </w:r>
            <w:r w:rsidRPr="00380796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220</w:t>
            </w:r>
          </w:p>
        </w:tc>
      </w:tr>
    </w:tbl>
    <w:p w14:paraId="0DEE4E18" w14:textId="77777777" w:rsidR="0036276F" w:rsidRDefault="0036276F" w:rsidP="0036276F">
      <w:pPr>
        <w:pStyle w:val="Heading2"/>
        <w:numPr>
          <w:ilvl w:val="0"/>
          <w:numId w:val="2"/>
        </w:numPr>
        <w:ind w:left="0"/>
        <w:rPr>
          <w:noProof/>
        </w:rPr>
      </w:pPr>
      <w:r>
        <w:rPr>
          <w:noProof/>
        </w:rPr>
        <w:t>Orders</w:t>
      </w:r>
    </w:p>
    <w:p w14:paraId="0A36ADBD" w14:textId="77777777" w:rsidR="0036276F" w:rsidRDefault="0036276F" w:rsidP="0036276F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</w:t>
      </w:r>
      <w:r>
        <w:rPr>
          <w:noProof/>
        </w:rPr>
        <w:t>:</w:t>
      </w:r>
    </w:p>
    <w:p w14:paraId="327315DF" w14:textId="77777777" w:rsidR="0099552B" w:rsidRDefault="0036276F" w:rsidP="0036276F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Reads a </w:t>
      </w:r>
      <w:r w:rsidRPr="00502E4A">
        <w:rPr>
          <w:b/>
          <w:bCs/>
          <w:noProof/>
        </w:rPr>
        <w:t>string</w:t>
      </w:r>
      <w:r>
        <w:rPr>
          <w:noProof/>
        </w:rPr>
        <w:t xml:space="preserve"> on the first line from the console, </w:t>
      </w:r>
      <w:r w:rsidRPr="00A8711E">
        <w:rPr>
          <w:noProof/>
        </w:rPr>
        <w:t>representing a</w:t>
      </w:r>
      <w:r>
        <w:rPr>
          <w:b/>
          <w:bCs/>
          <w:noProof/>
        </w:rPr>
        <w:t xml:space="preserve"> </w:t>
      </w:r>
      <w:r w:rsidRPr="00A940A2">
        <w:rPr>
          <w:b/>
          <w:bCs/>
          <w:noProof/>
        </w:rPr>
        <w:t>product</w:t>
      </w:r>
      <w:r w:rsidR="0099552B">
        <w:rPr>
          <w:noProof/>
        </w:rPr>
        <w:t>:</w:t>
      </w:r>
    </w:p>
    <w:p w14:paraId="6EB3D5EB" w14:textId="657E1EDE" w:rsidR="0036276F" w:rsidRPr="00A8711E" w:rsidRDefault="0036276F" w:rsidP="0099552B">
      <w:pPr>
        <w:pStyle w:val="ListParagraph"/>
        <w:rPr>
          <w:noProof/>
        </w:rPr>
      </w:pP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ffee</w:t>
      </w:r>
      <w:r w:rsidRPr="00A940A2">
        <w:rPr>
          <w:rFonts w:ascii="Consolas" w:hAnsi="Consolas"/>
        </w:rPr>
        <w:t>"</w:t>
      </w:r>
      <w:r>
        <w:rPr>
          <w:noProof/>
        </w:rPr>
        <w:t xml:space="preserve">, 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ke</w:t>
      </w:r>
      <w:r w:rsidRPr="00A940A2">
        <w:rPr>
          <w:rFonts w:ascii="Consolas" w:hAnsi="Consolas"/>
        </w:rPr>
        <w:t>"</w:t>
      </w:r>
      <w:r>
        <w:rPr>
          <w:noProof/>
        </w:rPr>
        <w:t xml:space="preserve"> or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snacks</w:t>
      </w:r>
      <w:r w:rsidRPr="00A940A2">
        <w:rPr>
          <w:rFonts w:ascii="Consolas" w:hAnsi="Consolas"/>
        </w:rPr>
        <w:t>"</w:t>
      </w:r>
    </w:p>
    <w:p w14:paraId="0422834C" w14:textId="77777777" w:rsidR="0036276F" w:rsidRDefault="0036276F" w:rsidP="0036276F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Reads an </w:t>
      </w:r>
      <w:r w:rsidRPr="00502E4A">
        <w:rPr>
          <w:b/>
          <w:bCs/>
          <w:noProof/>
        </w:rPr>
        <w:t>integer</w:t>
      </w:r>
      <w:r>
        <w:rPr>
          <w:noProof/>
          <w:lang w:val="bg-BG"/>
        </w:rPr>
        <w:t xml:space="preserve"> </w:t>
      </w:r>
      <w:r>
        <w:rPr>
          <w:noProof/>
        </w:rPr>
        <w:t xml:space="preserve">on the second line from the console, representing the </w:t>
      </w:r>
      <w:r w:rsidRPr="00544EE4">
        <w:rPr>
          <w:b/>
          <w:bCs/>
          <w:noProof/>
        </w:rPr>
        <w:t>quantity</w:t>
      </w:r>
      <w:r>
        <w:rPr>
          <w:noProof/>
        </w:rPr>
        <w:t xml:space="preserve"> of the product</w:t>
      </w:r>
    </w:p>
    <w:p w14:paraId="3B13B5E1" w14:textId="77777777" w:rsidR="0036276F" w:rsidRDefault="0036276F" w:rsidP="0036276F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Create a method that calculates and prints the total price of an order</w:t>
      </w:r>
    </w:p>
    <w:p w14:paraId="7E354636" w14:textId="77777777" w:rsidR="0036276F" w:rsidRPr="00A8711E" w:rsidRDefault="0036276F" w:rsidP="0036276F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The method should receive two parameters: </w:t>
      </w:r>
      <w:r w:rsidRPr="00A8711E">
        <w:rPr>
          <w:b/>
          <w:bCs/>
          <w:noProof/>
        </w:rPr>
        <w:t xml:space="preserve">product </w:t>
      </w:r>
      <w:r w:rsidRPr="00A8711E">
        <w:rPr>
          <w:noProof/>
        </w:rPr>
        <w:t>and</w:t>
      </w:r>
      <w:r w:rsidRPr="00A8711E">
        <w:rPr>
          <w:b/>
          <w:bCs/>
          <w:noProof/>
        </w:rPr>
        <w:t xml:space="preserve"> quantity</w:t>
      </w:r>
    </w:p>
    <w:p w14:paraId="5CD37EC6" w14:textId="77777777" w:rsidR="0036276F" w:rsidRDefault="0036276F" w:rsidP="0036276F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The prices for a single item of each product are:</w:t>
      </w:r>
    </w:p>
    <w:p w14:paraId="38B36731" w14:textId="77777777" w:rsidR="0036276F" w:rsidRPr="00A8711E" w:rsidRDefault="0036276F" w:rsidP="0036276F">
      <w:pPr>
        <w:pStyle w:val="ListParagraph"/>
        <w:numPr>
          <w:ilvl w:val="0"/>
          <w:numId w:val="16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ffee – 1.50</w:t>
      </w:r>
    </w:p>
    <w:p w14:paraId="558AA6E7" w14:textId="77777777" w:rsidR="0036276F" w:rsidRPr="00A8711E" w:rsidRDefault="0036276F" w:rsidP="0036276F">
      <w:pPr>
        <w:pStyle w:val="ListParagraph"/>
        <w:numPr>
          <w:ilvl w:val="0"/>
          <w:numId w:val="16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water – 1.00</w:t>
      </w:r>
    </w:p>
    <w:p w14:paraId="4331DF88" w14:textId="77777777" w:rsidR="0036276F" w:rsidRPr="00A8711E" w:rsidRDefault="0036276F" w:rsidP="0036276F">
      <w:pPr>
        <w:pStyle w:val="ListParagraph"/>
        <w:numPr>
          <w:ilvl w:val="0"/>
          <w:numId w:val="16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ke – 1.40</w:t>
      </w:r>
    </w:p>
    <w:p w14:paraId="6B5948A8" w14:textId="77777777" w:rsidR="0036276F" w:rsidRPr="00A8711E" w:rsidRDefault="0036276F" w:rsidP="0036276F">
      <w:pPr>
        <w:pStyle w:val="ListParagraph"/>
        <w:numPr>
          <w:ilvl w:val="0"/>
          <w:numId w:val="16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snacks – 2.00</w:t>
      </w:r>
    </w:p>
    <w:p w14:paraId="5B455695" w14:textId="77777777" w:rsidR="0036276F" w:rsidRPr="00502E4A" w:rsidRDefault="0036276F" w:rsidP="0036276F">
      <w:pPr>
        <w:pStyle w:val="ListParagraph"/>
        <w:numPr>
          <w:ilvl w:val="0"/>
          <w:numId w:val="15"/>
        </w:numPr>
        <w:rPr>
          <w:noProof/>
          <w:lang w:val="bg-BG"/>
        </w:rPr>
      </w:pPr>
      <w:r w:rsidRPr="00380796">
        <w:rPr>
          <w:noProof/>
        </w:rPr>
        <w:t xml:space="preserve">Print </w:t>
      </w:r>
      <w:r w:rsidRPr="009571F7">
        <w:rPr>
          <w:noProof/>
        </w:rPr>
        <w:t>the result</w:t>
      </w:r>
      <w:r>
        <w:rPr>
          <w:noProof/>
        </w:rPr>
        <w:t>,</w:t>
      </w:r>
      <w:r w:rsidRPr="009571F7">
        <w:rPr>
          <w:noProof/>
        </w:rPr>
        <w:t xml:space="preserve"> </w:t>
      </w:r>
      <w:r>
        <w:rPr>
          <w:b/>
          <w:bCs/>
          <w:noProof/>
        </w:rPr>
        <w:t>formatted</w:t>
      </w:r>
      <w:r w:rsidRPr="000855ED">
        <w:rPr>
          <w:b/>
          <w:bCs/>
          <w:noProof/>
        </w:rPr>
        <w:t xml:space="preserve"> to the second digit</w:t>
      </w:r>
    </w:p>
    <w:p w14:paraId="0E176E38" w14:textId="77777777" w:rsidR="0036276F" w:rsidRPr="00CD2627" w:rsidRDefault="0036276F" w:rsidP="0036276F">
      <w:pPr>
        <w:pStyle w:val="Heading3"/>
        <w:spacing w:before="120" w:after="40"/>
        <w:rPr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36276F" w:rsidRPr="007028D1" w14:paraId="73F58950" w14:textId="77777777" w:rsidTr="003E0DEB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3EC16E3" w14:textId="77777777"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336D351" w14:textId="77777777"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557D86" w14:textId="77777777"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0FBD793E" w14:textId="77777777"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72E0F7CB" w14:textId="77777777"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8F1065" w14:textId="77777777"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7A74D0DF" w14:textId="77777777"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6E7E0793" w14:textId="77777777"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36276F" w:rsidRPr="007028D1" w14:paraId="6A309CE4" w14:textId="77777777" w:rsidTr="003E0DEB">
        <w:tc>
          <w:tcPr>
            <w:tcW w:w="1276" w:type="dxa"/>
          </w:tcPr>
          <w:p w14:paraId="2DA1A618" w14:textId="77777777" w:rsidR="0036276F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  <w:p w14:paraId="2D6DAD14" w14:textId="77777777"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76" w:type="dxa"/>
          </w:tcPr>
          <w:p w14:paraId="6395A13E" w14:textId="77777777"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00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7E57C493" w14:textId="77777777"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081D41AD" w14:textId="77777777" w:rsidR="0036276F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ffee</w:t>
            </w:r>
          </w:p>
          <w:p w14:paraId="656D5081" w14:textId="77777777"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58" w:type="dxa"/>
          </w:tcPr>
          <w:p w14:paraId="2DB649B8" w14:textId="77777777"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00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4536DE0D" w14:textId="77777777"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64F17A21" w14:textId="77777777" w:rsidR="0036276F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nacks</w:t>
            </w:r>
          </w:p>
          <w:p w14:paraId="1EE722ED" w14:textId="77777777"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2" w:type="dxa"/>
          </w:tcPr>
          <w:p w14:paraId="243396E5" w14:textId="77777777"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00</w:t>
            </w:r>
          </w:p>
        </w:tc>
      </w:tr>
    </w:tbl>
    <w:p w14:paraId="65FFBE87" w14:textId="77777777" w:rsidR="0036276F" w:rsidRPr="0053194E" w:rsidRDefault="0036276F" w:rsidP="0036276F"/>
    <w:p w14:paraId="6C98EAB4" w14:textId="7DB5519C" w:rsidR="009B54C4" w:rsidRPr="00D84921" w:rsidRDefault="009B54C4" w:rsidP="00D84921">
      <w:pPr>
        <w:rPr>
          <w:lang w:val="bg-BG"/>
        </w:rPr>
      </w:pPr>
    </w:p>
    <w:sectPr w:rsidR="009B54C4" w:rsidRPr="00D84921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8A1705" w14:textId="77777777" w:rsidR="00434762" w:rsidRDefault="00434762" w:rsidP="001E6FE6">
      <w:pPr>
        <w:spacing w:before="0" w:after="0" w:line="240" w:lineRule="auto"/>
      </w:pPr>
      <w:r>
        <w:separator/>
      </w:r>
    </w:p>
  </w:endnote>
  <w:endnote w:type="continuationSeparator" w:id="0">
    <w:p w14:paraId="4DD8ABE7" w14:textId="77777777" w:rsidR="00434762" w:rsidRDefault="00434762" w:rsidP="001E6FE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9F96D" w14:textId="29055AF2" w:rsidR="001E6FE6" w:rsidRDefault="00C40DB5" w:rsidP="001E6FE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72AC17" wp14:editId="335E0DB0">
              <wp:simplePos x="0" y="0"/>
              <wp:positionH relativeFrom="column">
                <wp:posOffset>-649663</wp:posOffset>
              </wp:positionH>
              <wp:positionV relativeFrom="paragraph">
                <wp:posOffset>12827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26D1E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1.15pt,10.1pt" to="469.6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C0AE62F" wp14:editId="4331F74B">
          <wp:simplePos x="0" y="0"/>
          <wp:positionH relativeFrom="column">
            <wp:posOffset>-606541</wp:posOffset>
          </wp:positionH>
          <wp:positionV relativeFrom="paragraph">
            <wp:posOffset>258734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B169777" w14:textId="4D7EBF45" w:rsidR="001E6FE6" w:rsidRDefault="00C40DB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D43D45" wp14:editId="7EA3280D">
              <wp:simplePos x="0" y="0"/>
              <wp:positionH relativeFrom="column">
                <wp:posOffset>5120582</wp:posOffset>
              </wp:positionH>
              <wp:positionV relativeFrom="paragraph">
                <wp:posOffset>306647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6BC560" w14:textId="77777777" w:rsidR="001E6FE6" w:rsidRPr="00596AA5" w:rsidRDefault="001E6FE6" w:rsidP="001E6F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D43D4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03.2pt;margin-top:24.1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" filled="f" stroked="f" strokeweight=".5pt">
              <v:textbox inset="0,0,0,0">
                <w:txbxContent>
                  <w:p w14:paraId="086BC560" w14:textId="77777777" w:rsidR="001E6FE6" w:rsidRPr="00596AA5" w:rsidRDefault="001E6FE6" w:rsidP="001E6F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50F151" wp14:editId="45614D23">
              <wp:simplePos x="0" y="0"/>
              <wp:positionH relativeFrom="column">
                <wp:posOffset>697865</wp:posOffset>
              </wp:positionH>
              <wp:positionV relativeFrom="paragraph">
                <wp:posOffset>37696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15312C" w14:textId="77777777" w:rsidR="001E6FE6" w:rsidRPr="002C539D" w:rsidRDefault="001E6FE6" w:rsidP="001E6F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C0C0787" w14:textId="77777777" w:rsidR="001E6FE6" w:rsidRPr="00596AA5" w:rsidRDefault="001E6FE6" w:rsidP="001E6F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43643C" wp14:editId="3D691815">
                                <wp:extent cx="180000" cy="180000"/>
                                <wp:effectExtent l="0" t="0" r="0" b="0"/>
                                <wp:docPr id="742959422" name="Picture 3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CD9FA5" wp14:editId="02723165">
                                <wp:extent cx="180000" cy="180000"/>
                                <wp:effectExtent l="0" t="0" r="0" b="0"/>
                                <wp:docPr id="511978942" name="Picture 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DDA8DC" wp14:editId="5FA3F077">
                                <wp:extent cx="180000" cy="180000"/>
                                <wp:effectExtent l="0" t="0" r="0" b="0"/>
                                <wp:docPr id="146968748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4CEF68" wp14:editId="35892B05">
                                <wp:extent cx="180000" cy="180000"/>
                                <wp:effectExtent l="0" t="0" r="0" b="0"/>
                                <wp:docPr id="399313107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44282B" wp14:editId="53C5F327">
                                <wp:extent cx="180000" cy="180000"/>
                                <wp:effectExtent l="0" t="0" r="0" b="0"/>
                                <wp:docPr id="1780680450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0E10D5" wp14:editId="72A8AA45">
                                <wp:extent cx="180000" cy="180000"/>
                                <wp:effectExtent l="0" t="0" r="0" b="0"/>
                                <wp:docPr id="843175546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9912AD" wp14:editId="4A6E4932">
                                <wp:extent cx="180000" cy="180000"/>
                                <wp:effectExtent l="0" t="0" r="0" b="0"/>
                                <wp:docPr id="1570969285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FACE8C" wp14:editId="47D279FF">
                                <wp:extent cx="180000" cy="180000"/>
                                <wp:effectExtent l="0" t="0" r="0" b="0"/>
                                <wp:docPr id="1324786425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9EFAC2" wp14:editId="1E06DD7D">
                                <wp:extent cx="180000" cy="180000"/>
                                <wp:effectExtent l="0" t="0" r="0" b="0"/>
                                <wp:docPr id="45254352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50F151" id="Text Box 16" o:spid="_x0000_s1027" type="#_x0000_t202" style="position:absolute;margin-left:54.95pt;margin-top:2.9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" filled="f" stroked="f">
              <v:textbox inset=".5mm,1.2mm,.5mm,.5mm">
                <w:txbxContent>
                  <w:p w14:paraId="0415312C" w14:textId="77777777" w:rsidR="001E6FE6" w:rsidRPr="002C539D" w:rsidRDefault="001E6FE6" w:rsidP="001E6F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C0C0787" w14:textId="77777777" w:rsidR="001E6FE6" w:rsidRPr="00596AA5" w:rsidRDefault="001E6FE6" w:rsidP="001E6F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43643C" wp14:editId="3D691815">
                          <wp:extent cx="180000" cy="180000"/>
                          <wp:effectExtent l="0" t="0" r="0" b="0"/>
                          <wp:docPr id="742959422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CD9FA5" wp14:editId="02723165">
                          <wp:extent cx="180000" cy="180000"/>
                          <wp:effectExtent l="0" t="0" r="0" b="0"/>
                          <wp:docPr id="511978942" name="Picture 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DDA8DC" wp14:editId="5FA3F077">
                          <wp:extent cx="180000" cy="180000"/>
                          <wp:effectExtent l="0" t="0" r="0" b="0"/>
                          <wp:docPr id="146968748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4CEF68" wp14:editId="35892B05">
                          <wp:extent cx="180000" cy="180000"/>
                          <wp:effectExtent l="0" t="0" r="0" b="0"/>
                          <wp:docPr id="399313107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44282B" wp14:editId="53C5F327">
                          <wp:extent cx="180000" cy="180000"/>
                          <wp:effectExtent l="0" t="0" r="0" b="0"/>
                          <wp:docPr id="1780680450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0E10D5" wp14:editId="72A8AA45">
                          <wp:extent cx="180000" cy="180000"/>
                          <wp:effectExtent l="0" t="0" r="0" b="0"/>
                          <wp:docPr id="843175546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9912AD" wp14:editId="4A6E4932">
                          <wp:extent cx="180000" cy="180000"/>
                          <wp:effectExtent l="0" t="0" r="0" b="0"/>
                          <wp:docPr id="1570969285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FACE8C" wp14:editId="47D279FF">
                          <wp:extent cx="180000" cy="180000"/>
                          <wp:effectExtent l="0" t="0" r="0" b="0"/>
                          <wp:docPr id="1324786425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9EFAC2" wp14:editId="1E06DD7D">
                          <wp:extent cx="180000" cy="180000"/>
                          <wp:effectExtent l="0" t="0" r="0" b="0"/>
                          <wp:docPr id="45254352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B28F88" wp14:editId="63C97570">
              <wp:simplePos x="0" y="0"/>
              <wp:positionH relativeFrom="column">
                <wp:posOffset>716223</wp:posOffset>
              </wp:positionH>
              <wp:positionV relativeFrom="paragraph">
                <wp:posOffset>3505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217689" w14:textId="77777777" w:rsidR="001E6FE6" w:rsidRPr="002C539D" w:rsidRDefault="001E6FE6" w:rsidP="001E6F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B28F88" id="Text Box 6" o:spid="_x0000_s1028" type="#_x0000_t202" style="position:absolute;margin-left:56.4pt;margin-top:27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" filled="f" stroked="f" strokeweight=".5pt">
              <v:textbox inset=".5mm,0,0,0">
                <w:txbxContent>
                  <w:p w14:paraId="01217689" w14:textId="77777777" w:rsidR="001E6FE6" w:rsidRPr="002C539D" w:rsidRDefault="001E6FE6" w:rsidP="001E6F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6251C7" w14:textId="77777777" w:rsidR="00434762" w:rsidRDefault="00434762" w:rsidP="001E6FE6">
      <w:pPr>
        <w:spacing w:before="0" w:after="0" w:line="240" w:lineRule="auto"/>
      </w:pPr>
      <w:r>
        <w:separator/>
      </w:r>
    </w:p>
  </w:footnote>
  <w:footnote w:type="continuationSeparator" w:id="0">
    <w:p w14:paraId="06164AAB" w14:textId="77777777" w:rsidR="00434762" w:rsidRDefault="00434762" w:rsidP="001E6FE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312C3"/>
    <w:multiLevelType w:val="hybridMultilevel"/>
    <w:tmpl w:val="DE285D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30548"/>
    <w:multiLevelType w:val="hybridMultilevel"/>
    <w:tmpl w:val="755A6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6" w15:restartNumberingAfterBreak="0">
    <w:nsid w:val="35F23D48"/>
    <w:multiLevelType w:val="hybridMultilevel"/>
    <w:tmpl w:val="667E7A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7430B5"/>
    <w:multiLevelType w:val="hybridMultilevel"/>
    <w:tmpl w:val="6E24B9E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4925BED"/>
    <w:multiLevelType w:val="hybridMultilevel"/>
    <w:tmpl w:val="B38C87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5871EE"/>
    <w:multiLevelType w:val="hybridMultilevel"/>
    <w:tmpl w:val="1812D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CB5CFF8C"/>
    <w:lvl w:ilvl="0" w:tplc="A73ADFF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893607"/>
    <w:multiLevelType w:val="hybridMultilevel"/>
    <w:tmpl w:val="75D8469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91640D"/>
    <w:multiLevelType w:val="hybridMultilevel"/>
    <w:tmpl w:val="1062CB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F3E11"/>
    <w:multiLevelType w:val="hybridMultilevel"/>
    <w:tmpl w:val="C0E8F662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757B322A"/>
    <w:multiLevelType w:val="hybridMultilevel"/>
    <w:tmpl w:val="8256A7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2"/>
  </w:num>
  <w:num w:numId="2" w16cid:durableId="1206984846">
    <w:abstractNumId w:val="10"/>
  </w:num>
  <w:num w:numId="3" w16cid:durableId="287514757">
    <w:abstractNumId w:val="11"/>
  </w:num>
  <w:num w:numId="4" w16cid:durableId="1221550798">
    <w:abstractNumId w:val="6"/>
  </w:num>
  <w:num w:numId="5" w16cid:durableId="1000890895">
    <w:abstractNumId w:val="4"/>
  </w:num>
  <w:num w:numId="6" w16cid:durableId="1010908969">
    <w:abstractNumId w:val="7"/>
  </w:num>
  <w:num w:numId="7" w16cid:durableId="1453013477">
    <w:abstractNumId w:val="12"/>
  </w:num>
  <w:num w:numId="8" w16cid:durableId="1610578711">
    <w:abstractNumId w:val="0"/>
  </w:num>
  <w:num w:numId="9" w16cid:durableId="721683801">
    <w:abstractNumId w:val="13"/>
  </w:num>
  <w:num w:numId="10" w16cid:durableId="51000886">
    <w:abstractNumId w:val="15"/>
  </w:num>
  <w:num w:numId="11" w16cid:durableId="2137750931">
    <w:abstractNumId w:val="8"/>
  </w:num>
  <w:num w:numId="12" w16cid:durableId="298993371">
    <w:abstractNumId w:val="3"/>
  </w:num>
  <w:num w:numId="13" w16cid:durableId="2097901859">
    <w:abstractNumId w:val="5"/>
  </w:num>
  <w:num w:numId="14" w16cid:durableId="1226837289">
    <w:abstractNumId w:val="1"/>
  </w:num>
  <w:num w:numId="15" w16cid:durableId="187063814">
    <w:abstractNumId w:val="9"/>
  </w:num>
  <w:num w:numId="16" w16cid:durableId="1163282095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1MDUyMzKxNDQ0MzZV0lEKTi0uzszPAykwrAUAASjnfCwAAAA="/>
  </w:docVars>
  <w:rsids>
    <w:rsidRoot w:val="00637A04"/>
    <w:rsid w:val="00013D65"/>
    <w:rsid w:val="000237A0"/>
    <w:rsid w:val="00055DF1"/>
    <w:rsid w:val="00087C51"/>
    <w:rsid w:val="000F2506"/>
    <w:rsid w:val="001860DA"/>
    <w:rsid w:val="001964F0"/>
    <w:rsid w:val="001B0F85"/>
    <w:rsid w:val="001E6FE6"/>
    <w:rsid w:val="001F309F"/>
    <w:rsid w:val="00212F89"/>
    <w:rsid w:val="00231C16"/>
    <w:rsid w:val="00235E4F"/>
    <w:rsid w:val="00256FC8"/>
    <w:rsid w:val="00286374"/>
    <w:rsid w:val="003213AB"/>
    <w:rsid w:val="00327E69"/>
    <w:rsid w:val="003376F1"/>
    <w:rsid w:val="0036276F"/>
    <w:rsid w:val="00372DC1"/>
    <w:rsid w:val="00393294"/>
    <w:rsid w:val="00396BE1"/>
    <w:rsid w:val="003A1523"/>
    <w:rsid w:val="003B6574"/>
    <w:rsid w:val="003D11A9"/>
    <w:rsid w:val="00422116"/>
    <w:rsid w:val="00434762"/>
    <w:rsid w:val="004364B1"/>
    <w:rsid w:val="00486079"/>
    <w:rsid w:val="0048644D"/>
    <w:rsid w:val="0049743B"/>
    <w:rsid w:val="004B5E42"/>
    <w:rsid w:val="004B7F98"/>
    <w:rsid w:val="004D67C9"/>
    <w:rsid w:val="005519AF"/>
    <w:rsid w:val="005765BD"/>
    <w:rsid w:val="00595275"/>
    <w:rsid w:val="005D7DC8"/>
    <w:rsid w:val="005F21E5"/>
    <w:rsid w:val="00622EF5"/>
    <w:rsid w:val="00635A5B"/>
    <w:rsid w:val="006378D4"/>
    <w:rsid w:val="00637A04"/>
    <w:rsid w:val="00654354"/>
    <w:rsid w:val="006C11A6"/>
    <w:rsid w:val="006C7D00"/>
    <w:rsid w:val="006D6DE2"/>
    <w:rsid w:val="007436A7"/>
    <w:rsid w:val="007453C4"/>
    <w:rsid w:val="00751E69"/>
    <w:rsid w:val="0075714B"/>
    <w:rsid w:val="00782B34"/>
    <w:rsid w:val="007965AE"/>
    <w:rsid w:val="007A0323"/>
    <w:rsid w:val="007B4EB8"/>
    <w:rsid w:val="007C0168"/>
    <w:rsid w:val="0081243A"/>
    <w:rsid w:val="008551F0"/>
    <w:rsid w:val="00873A41"/>
    <w:rsid w:val="00893DA4"/>
    <w:rsid w:val="00897FF1"/>
    <w:rsid w:val="008A20F9"/>
    <w:rsid w:val="0093494B"/>
    <w:rsid w:val="00964466"/>
    <w:rsid w:val="00964D1E"/>
    <w:rsid w:val="00976CFF"/>
    <w:rsid w:val="0099038B"/>
    <w:rsid w:val="0099552B"/>
    <w:rsid w:val="009B54C4"/>
    <w:rsid w:val="009D1A5C"/>
    <w:rsid w:val="00AA58D1"/>
    <w:rsid w:val="00BA1F91"/>
    <w:rsid w:val="00C00577"/>
    <w:rsid w:val="00C40DB5"/>
    <w:rsid w:val="00C42D6A"/>
    <w:rsid w:val="00C74835"/>
    <w:rsid w:val="00C77715"/>
    <w:rsid w:val="00C84A3F"/>
    <w:rsid w:val="00CE42B2"/>
    <w:rsid w:val="00D306F6"/>
    <w:rsid w:val="00D77E66"/>
    <w:rsid w:val="00D83477"/>
    <w:rsid w:val="00D84921"/>
    <w:rsid w:val="00DA553F"/>
    <w:rsid w:val="00DC2602"/>
    <w:rsid w:val="00DF28F0"/>
    <w:rsid w:val="00E03F88"/>
    <w:rsid w:val="00E1506A"/>
    <w:rsid w:val="00E4151C"/>
    <w:rsid w:val="00E65C22"/>
    <w:rsid w:val="00E83D99"/>
    <w:rsid w:val="00E84FEF"/>
    <w:rsid w:val="00E95BE7"/>
    <w:rsid w:val="00F35C7C"/>
    <w:rsid w:val="00F37EB6"/>
    <w:rsid w:val="00F60EB5"/>
    <w:rsid w:val="00FC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A3F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deChar">
    <w:name w:val="Code Char"/>
    <w:basedOn w:val="DefaultParagraphFont"/>
    <w:link w:val="Code"/>
    <w:locked/>
    <w:rsid w:val="004D67C9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4D67C9"/>
    <w:rPr>
      <w:rFonts w:ascii="Consolas" w:hAnsi="Consolas"/>
      <w:b/>
      <w:noProof/>
      <w:lang w:val="bg-BG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F309F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FE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FE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07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342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70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541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232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3769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432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09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796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436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8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7897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31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060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50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4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28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02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72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6778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35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781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430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44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ethods-exercise/44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Factorial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0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2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9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softuni.or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50.png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6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0</TotalTime>
  <Pages>1</Pages>
  <Words>470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84</cp:revision>
  <dcterms:created xsi:type="dcterms:W3CDTF">2023-09-30T15:11:00Z</dcterms:created>
  <dcterms:modified xsi:type="dcterms:W3CDTF">2025-04-25T14:31:00Z</dcterms:modified>
</cp:coreProperties>
</file>